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6E3EB4FE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BF43F9">
        <w:rPr>
          <w:rFonts w:ascii="Calibri" w:hAnsi="Calibri" w:cs="Times New Roman"/>
        </w:rPr>
        <w:t>8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BF43F9">
        <w:rPr>
          <w:rFonts w:ascii="Calibri" w:hAnsi="Calibri" w:cs="Times New Roman"/>
        </w:rPr>
        <w:t>9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731" w:type="dxa"/>
        <w:tblLook w:val="04A0" w:firstRow="1" w:lastRow="0" w:firstColumn="1" w:lastColumn="0" w:noHBand="0" w:noVBand="1"/>
      </w:tblPr>
      <w:tblGrid>
        <w:gridCol w:w="2124"/>
        <w:gridCol w:w="1440"/>
        <w:gridCol w:w="1440"/>
        <w:gridCol w:w="1440"/>
        <w:gridCol w:w="1620"/>
        <w:gridCol w:w="1800"/>
        <w:gridCol w:w="506"/>
        <w:gridCol w:w="1353"/>
        <w:gridCol w:w="8"/>
      </w:tblGrid>
      <w:tr w:rsidR="00533A40" w:rsidRPr="00DD6830" w14:paraId="7B43F55B" w14:textId="4D29817E" w:rsidTr="0088292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882929">
        <w:trPr>
          <w:gridAfter w:val="1"/>
          <w:wAfter w:w="8" w:type="dxa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5CA2CE1" w:rsidR="00533A40" w:rsidRPr="00CF7AE4" w:rsidRDefault="00882929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56B6D995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EF8AB8D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06B0FD78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5EB8098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29B4BE0B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FC5FE2C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54DCBD7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491BA1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59CED0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03E1C3A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272669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810AAB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49CDD27C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2929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3CE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43F9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4D6D9-FB35-4515-BFCC-5512A5089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6-12T16:19:00Z</dcterms:created>
  <dcterms:modified xsi:type="dcterms:W3CDTF">2018-06-12T16:19:00Z</dcterms:modified>
</cp:coreProperties>
</file>